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decision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Februar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p>
      <w:r>
        <w:br w:type="page"/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Convergence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Convergence QALY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vergence QALY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NDEMAND_QALYs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ONDEMAND_QALYs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HYLAXIS_QALYs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PROPH_QALYs_dis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Convergence Co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vergence Cost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NDEMAND_cost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ONDEMAND_cost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HYLAXIS_cost_dis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PROPH_cost_dis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p>
      <w:pPr>
        <w:pStyle w:val="TableCaption"/>
      </w:pPr>
      <w:r>
        <w:t xml:space="preserve">Convergence NMB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vergence NMB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NDEMAND_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ONDEMAND_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HYLAXIS_NM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RA_PROPH_NM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43831508      0 1.0000000 1.0000000 0.002835703</w:t>
      </w:r>
      <w:r>
        <w:br/>
      </w:r>
      <w:r>
        <w:rPr>
          <w:rStyle w:val="VerbatimChar"/>
        </w:rPr>
        <w:t xml:space="preserve">## 2 0.20532081      1 0.5616849 0.5616849 0.002397416</w:t>
      </w:r>
      <w:r>
        <w:br/>
      </w:r>
      <w:r>
        <w:rPr>
          <w:rStyle w:val="VerbatimChar"/>
        </w:rPr>
        <w:t xml:space="preserve">## 3 0.01145018      2 0.3563641 0.3565858 0.002003633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Recursive%20partitioning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Recursive%20partitioning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727700" cy="22029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data_deriv/policy_tre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0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522"/>
        <w:gridCol w:w="1768"/>
        <w:gridCol w:w="1512"/>
        <w:gridCol w:w="1242"/>
        <w:gridCol w:w="1169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53,620.9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,256.2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6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2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1,564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5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0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1,139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4.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0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48,877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95.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8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867,488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,177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1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0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471,854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,177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.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180,060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,447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2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IN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7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2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INT_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4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4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INT_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937.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baseline_abr_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190.7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,436.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425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</w:tr>
      <w:tr>
        <w:trPr>
          <w:trHeight w:val="615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,121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08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baseline_abr_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,971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,046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,425.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83,117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08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baseline_abr_i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1,407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.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9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a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407.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41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25,074.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408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6.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3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6.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baseline_abr_ind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45.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baseline_abr_ind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856.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8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baseline_abr_ind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064.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3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3" w:hRule="auto"/>
        </w:trPr>
        body2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3.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baseline_abr_ind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baseline_abr_ind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baseline_abr_ind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6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2.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2" w:hRule="auto"/>
        </w:trPr>
        body2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2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baseline_abr_ind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baseline_abr_ind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baseline_abr_ind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2" w:hRule="auto"/>
        </w:trPr>
        body3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eline_abr_ind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baseline_abr_ind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baseline_abr_ind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baseline_abr_ind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3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7.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3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age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2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</w:tr>
      <w:tr>
        <w:trPr>
          <w:trHeight w:val="617" w:hRule="auto"/>
        </w:trPr>
        body3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age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508.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2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39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age_power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19.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.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40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41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age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3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</w:tr>
      <w:tr>
        <w:trPr>
          <w:trHeight w:val="617" w:hRule="auto"/>
        </w:trPr>
        body4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age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.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4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age_power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4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age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age_power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2" w:hRule="auto"/>
        </w:trPr>
        body4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47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ONDEMAND_INT_age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HYLAXIS_INT_age_power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617" w:hRule="auto"/>
        </w:trPr>
        body49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RA_PROPH_INT_age_power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Comparison of treatment assignments and decision ru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of treatment assignments and decision rul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38,94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657,94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,235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_ON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99,796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786,91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,206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27,65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,601,95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209,24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RA_PRO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08,14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,451,69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58,988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34,70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392,709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92,6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450,97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,26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Y_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82,20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447,2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55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IVE_PARTIT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90,19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448,84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138.41</w:t>
            </w:r>
          </w:p>
        </w:tc>
      </w:tr>
    </w:tbl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baseline_abr_ind              age </w:t>
      </w:r>
      <w:r>
        <w:br/>
      </w:r>
      <w:r>
        <w:rPr>
          <w:rStyle w:val="VerbatimChar"/>
        </w:rPr>
        <w:t xml:space="preserve">##               18               36</w:t>
      </w:r>
    </w:p>
    <w:p>
      <w:pPr>
        <w:pStyle w:val="SourceCode"/>
      </w:pPr>
      <w:r>
        <w:rPr>
          <w:rStyle w:val="VerbatimChar"/>
        </w:rPr>
        <w:t xml:space="preserve">## baseline_abr_ind              age </w:t>
      </w:r>
      <w:r>
        <w:br/>
      </w:r>
      <w:r>
        <w:rPr>
          <w:rStyle w:val="VerbatimChar"/>
        </w:rPr>
        <w:t xml:space="preserve">##               61               60</w:t>
      </w:r>
    </w:p>
    <w:p>
      <w:pPr>
        <w:pStyle w:val="SourceCode"/>
      </w:pPr>
      <w:r>
        <w:rPr>
          <w:rStyle w:val="VerbatimChar"/>
        </w:rPr>
        <w:t xml:space="preserve">## 2.5% </w:t>
      </w:r>
      <w:r>
        <w:br/>
      </w:r>
      <w:r>
        <w:rPr>
          <w:rStyle w:val="VerbatimChar"/>
        </w:rPr>
        <w:t xml:space="preserve">##   21</w:t>
      </w:r>
    </w:p>
    <w:p>
      <w:pPr>
        <w:pStyle w:val="SourceCode"/>
      </w:pPr>
      <w:r>
        <w:rPr>
          <w:rStyle w:val="VerbatimChar"/>
        </w:rPr>
        <w:t xml:space="preserve">## 97.5% </w:t>
      </w:r>
      <w:r>
        <w:br/>
      </w:r>
      <w:r>
        <w:rPr>
          <w:rStyle w:val="VerbatimChar"/>
        </w:rPr>
        <w:t xml:space="preserve">##    46</w:t>
      </w:r>
    </w:p>
    <w:p>
      <w:pPr>
        <w:pStyle w:val="SourceCode"/>
      </w:pPr>
      <w:r>
        <w:rPr>
          <w:rStyle w:val="VerbatimChar"/>
        </w:rPr>
        <w:t xml:space="preserve">## 2.5% </w:t>
      </w:r>
      <w:r>
        <w:br/>
      </w:r>
      <w:r>
        <w:rPr>
          <w:rStyle w:val="VerbatimChar"/>
        </w:rPr>
        <w:t xml:space="preserve">##   42</w:t>
      </w:r>
    </w:p>
    <w:p>
      <w:pPr>
        <w:pStyle w:val="SourceCode"/>
      </w:pPr>
      <w:r>
        <w:rPr>
          <w:rStyle w:val="VerbatimChar"/>
        </w:rPr>
        <w:t xml:space="preserve">## 97.5% </w:t>
      </w:r>
      <w:r>
        <w:br/>
      </w:r>
      <w:r>
        <w:rPr>
          <w:rStyle w:val="VerbatimChar"/>
        </w:rPr>
        <w:t xml:space="preserve">##    56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27700" cy="42957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sults/decision_rules_20250217.11h22m47s_files/figure-docx/Uncertainty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</w:t>
      </w:r>
    </w:p>
    <w:p>
      <w:pPr>
        <w:pStyle w:val="FirstParagraph"/>
      </w:pPr>
      <w:r>
        <w:t xml:space="preserve">effective_user</w:t>
      </w:r>
      <w:r>
        <w:t xml:space="preserve"> </w:t>
      </w:r>
      <w:r>
        <w:t xml:space="preserve">“</w:t>
      </w:r>
      <w:r>
        <w:t xml:space="preserve">min1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</w:t>
      </w:r>
      <w:r>
        <w:t xml:space="preserve"> </w:t>
      </w:r>
      <w:r>
        <w:t xml:space="preserve">[4]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MASS_7.3-60 dplyr_1.1.2 scales_1.3.0 flextable_0.9.3 broom_1.0.5 DiagrammeRsvg_0.1</w:t>
      </w:r>
      <w:r>
        <w:t xml:space="preserve"> </w:t>
      </w:r>
      <w:r>
        <w:t xml:space="preserve">[7] fastDummies_1.7.3 glmnet_4.1-8 Matrix_1.6-0 rattle_5.5.1 bitops_1.0-7 tibble_3.2.1</w:t>
      </w:r>
      <w:r>
        <w:br/>
      </w:r>
      <w:r>
        <w:t xml:space="preserve">[13] rpart.plot_3.1.2 rpart_4.1.19 policytree_1.2.2 grf_2.3.2 mgcv_1.8-42 nlme_3.1-162</w:t>
      </w:r>
      <w:r>
        <w:br/>
      </w:r>
      <w:r>
        <w:t xml:space="preserve">[19] kableExtra_1.3.4 rmarkdown_2.23 ggrepel_0.9.3 plyr_1.8.8 ggpubr_0.6.0 truncnorm_1.0-9</w:t>
      </w:r>
      <w:r>
        <w:br/>
      </w:r>
      <w:r>
        <w:t xml:space="preserve">[25] lookup_1.0 data.table_1.14.8 pander_0.6.5 RColorBrewer_1.1-3 ggplot2_3.5.1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rlang_1.1.1 magrittr_2.0.3 compiler_4.3.1 png_0.1-8</w:t>
      </w:r>
      <w:r>
        <w:br/>
      </w:r>
      <w:r>
        <w:t xml:space="preserve">[5] systemfonts_1.0.4 vctrs_0.6.3 rvest_1.0.3 stringr_1.5.1</w:t>
      </w:r>
      <w:r>
        <w:br/>
      </w:r>
      <w:r>
        <w:t xml:space="preserve">[9] httpcode_0.3.0 pkgconfig_2.0.3 shape_1.4.6.1 crayon_1.5.2</w:t>
      </w:r>
      <w:r>
        <w:br/>
      </w:r>
      <w:r>
        <w:t xml:space="preserve">[13] fastmap_1.1.1 backports_1.4.1 ellipsis_0.3.2 labeling_0.4.3</w:t>
      </w:r>
      <w:r>
        <w:br/>
      </w:r>
      <w:r>
        <w:t xml:space="preserve">[17] utf8_1.2.3 promises_1.2.0.1 ragg_1.2.5 purrr_1.0.1</w:t>
      </w:r>
      <w:r>
        <w:br/>
      </w:r>
      <w:r>
        <w:t xml:space="preserve">[21] xfun_0.39 jsonlite_1.8.7 highr_0.10 later_1.3.1</w:t>
      </w:r>
      <w:r>
        <w:br/>
      </w:r>
      <w:r>
        <w:t xml:space="preserve">[25] uuid_1.1-0 R6_2.5.1 stringi_1.8.3 car_3.1-2</w:t>
      </w:r>
      <w:r>
        <w:br/>
      </w:r>
      <w:r>
        <w:t xml:space="preserve">[29] Rcpp_1.0.11 iterators_1.0.14 knitr_1.43 httpuv_1.6.11</w:t>
      </w:r>
      <w:r>
        <w:br/>
      </w:r>
      <w:r>
        <w:t xml:space="preserve">[33] splines_4.3.1 tidyselect_1.2.1 rstudioapi_0.15.0 abind_1.4-5</w:t>
      </w:r>
      <w:r>
        <w:br/>
      </w:r>
      <w:r>
        <w:t xml:space="preserve">[37] yaml_2.3.7 codetools_0.2-19 curl_5.0.1 lattice_0.21-8</w:t>
      </w:r>
      <w:r>
        <w:br/>
      </w:r>
      <w:r>
        <w:t xml:space="preserve">[41] shiny_1.7.4.1 withr_3.0.0 askpass_1.1 evaluate_0.21</w:t>
      </w:r>
      <w:r>
        <w:br/>
      </w:r>
      <w:r>
        <w:t xml:space="preserve">[45] survival_3.5-5 isoband_0.2.7 zip_2.3.0 xml2_1.3.5</w:t>
      </w:r>
      <w:r>
        <w:br/>
      </w:r>
      <w:r>
        <w:t xml:space="preserve">[49] pillar_1.9.0 carData_3.0-5 foreach_1.5.2 generics_0.1.3</w:t>
      </w:r>
      <w:r>
        <w:br/>
      </w:r>
      <w:r>
        <w:t xml:space="preserve">[53] munsell_0.5.1 xtable_1.8-4 glue_1.6.2 gdtools_0.3.3</w:t>
      </w:r>
      <w:r>
        <w:br/>
      </w:r>
      <w:r>
        <w:t xml:space="preserve">[57] tools_4.3.1 gfonts_0.2.0 webshot_0.5.5 ggsignif_0.6.4</w:t>
      </w:r>
      <w:r>
        <w:br/>
      </w:r>
      <w:r>
        <w:t xml:space="preserve">[61] cowplot_1.1.3 grid_4.3.1 tidyr_1.3.0 colorspace_2.1-0</w:t>
      </w:r>
      <w:r>
        <w:br/>
      </w:r>
      <w:r>
        <w:t xml:space="preserve">[65] cli_3.6.1 textshaping_0.3.6 officer_0.6.2 rsvg_2.6.1</w:t>
      </w:r>
      <w:r>
        <w:br/>
      </w:r>
      <w:r>
        <w:t xml:space="preserve">[69] fontBitstreamVera_0.1.1 fansi_1.0.4 viridisLite_0.4.2 svglite_2.1.2</w:t>
      </w:r>
      <w:r>
        <w:br/>
      </w:r>
      <w:r>
        <w:t xml:space="preserve">[73] V8_6.0.0 gtable_0.3.5 rstatix_0.7.2 digest_0.6.33</w:t>
      </w:r>
      <w:r>
        <w:br/>
      </w:r>
      <w:r>
        <w:t xml:space="preserve">[77] fontquiver_0.2.1 crul_1.4.0 farver_2.1.1 htmltools_0.5.5</w:t>
      </w:r>
      <w:r>
        <w:br/>
      </w:r>
      <w:r>
        <w:t xml:space="preserve">[81] lifecycle_1.0.4 httr_1.4.6 mime_0.12 fontLiberation_0.1.0</w:t>
      </w:r>
      <w:r>
        <w:br/>
      </w:r>
      <w:r>
        <w:t xml:space="preserve">[85] openssl_2.0.6</w:t>
      </w:r>
    </w:p>
    <w:bookmarkEnd w:id="65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decision rules</dc:title>
  <dc:creator>Niklaus Meier</dc:creator>
  <cp:keywords/>
  <dcterms:created xsi:type="dcterms:W3CDTF">2025-02-17T10:26:48Z</dcterms:created>
  <dcterms:modified xsi:type="dcterms:W3CDTF">2025-02-17T10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 17, 20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